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E987F" w14:textId="77777777" w:rsidR="0038794E" w:rsidRPr="002C79E8" w:rsidRDefault="009519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940"/>
        </w:tabs>
        <w:spacing w:after="0" w:line="360" w:lineRule="auto"/>
        <w:rPr>
          <w:rFonts w:ascii="Centaur" w:hAnsi="Centaur"/>
        </w:rPr>
      </w:pPr>
      <w:r w:rsidRPr="002C79E8">
        <w:rPr>
          <w:rFonts w:ascii="Centaur" w:eastAsia="Times New Roman" w:hAnsi="Centaur" w:cs="Times New Roman"/>
          <w:b/>
          <w:sz w:val="24"/>
          <w:szCs w:val="24"/>
        </w:rPr>
        <w:t xml:space="preserve">             </w:t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</w:r>
      <w:r w:rsidRPr="002C79E8">
        <w:rPr>
          <w:rFonts w:ascii="Centaur" w:eastAsia="Times New Roman" w:hAnsi="Centaur" w:cs="Times New Roman"/>
          <w:b/>
          <w:sz w:val="24"/>
          <w:szCs w:val="24"/>
        </w:rPr>
        <w:tab/>
        <w:t xml:space="preserve"> </w:t>
      </w:r>
      <w:r w:rsidR="00202706" w:rsidRPr="002C79E8">
        <w:rPr>
          <w:rFonts w:ascii="Centaur" w:eastAsia="Times New Roman" w:hAnsi="Centaur" w:cs="Times New Roman"/>
          <w:b/>
          <w:sz w:val="24"/>
          <w:szCs w:val="24"/>
        </w:rPr>
        <w:t xml:space="preserve">                    </w:t>
      </w:r>
    </w:p>
    <w:p w14:paraId="2FFF9220" w14:textId="51E51E03" w:rsidR="008F56DC" w:rsidRPr="008F56DC" w:rsidRDefault="008F56DC">
      <w:pPr>
        <w:jc w:val="center"/>
        <w:rPr>
          <w:rFonts w:ascii="Book Antiqua" w:eastAsia="Book Antiqua" w:hAnsi="Book Antiqua" w:cs="Book Antiqua"/>
          <w:b/>
          <w:sz w:val="32"/>
          <w:szCs w:val="32"/>
        </w:rPr>
      </w:pPr>
      <w:r w:rsidRPr="008F56DC">
        <w:rPr>
          <w:rFonts w:ascii="Book Antiqua" w:eastAsia="Book Antiqua" w:hAnsi="Book Antiqua" w:cs="Book Antiqua"/>
          <w:b/>
          <w:sz w:val="32"/>
          <w:szCs w:val="32"/>
        </w:rPr>
        <w:t>LAB - 1</w:t>
      </w:r>
    </w:p>
    <w:p w14:paraId="091115FF" w14:textId="7D894DF2" w:rsidR="0038794E" w:rsidRDefault="00951951">
      <w:pPr>
        <w:jc w:val="center"/>
        <w:rPr>
          <w:rFonts w:ascii="Book Antiqua" w:eastAsia="Book Antiqua" w:hAnsi="Book Antiqua" w:cs="Book Antiqua"/>
          <w:b/>
          <w:sz w:val="32"/>
          <w:szCs w:val="32"/>
        </w:rPr>
      </w:pPr>
      <w:r w:rsidRPr="008F56DC">
        <w:rPr>
          <w:rFonts w:ascii="Book Antiqua" w:eastAsia="Book Antiqua" w:hAnsi="Book Antiqua" w:cs="Book Antiqua"/>
          <w:b/>
          <w:sz w:val="32"/>
          <w:szCs w:val="32"/>
        </w:rPr>
        <w:t xml:space="preserve">Document store NoSQL: MongoDB </w:t>
      </w:r>
    </w:p>
    <w:p w14:paraId="1780254B" w14:textId="6828D267" w:rsidR="0093798A" w:rsidRDefault="0093798A" w:rsidP="0093798A">
      <w:pPr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noProof/>
        </w:rPr>
        <w:drawing>
          <wp:inline distT="0" distB="0" distL="0" distR="0" wp14:anchorId="011CACBD" wp14:editId="76FE971E">
            <wp:extent cx="6457950" cy="3441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2393E" w14:textId="24373B3A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0" w:name="_gjdgxs" w:colFirst="0" w:colLast="0"/>
      <w:bookmarkEnd w:id="0"/>
      <w:r>
        <w:rPr>
          <w:rFonts w:ascii="Book Antiqua" w:eastAsia="Book Antiqua" w:hAnsi="Book Antiqua" w:cs="Book Antiqua"/>
          <w:sz w:val="24"/>
          <w:szCs w:val="24"/>
        </w:rPr>
        <w:t xml:space="preserve">Create a database called ‘movies’ and </w:t>
      </w:r>
      <w:r>
        <w:rPr>
          <w:rFonts w:ascii="Book Antiqua" w:eastAsia="Book Antiqua" w:hAnsi="Book Antiqua" w:cs="Book Antiqua"/>
          <w:i/>
          <w:sz w:val="24"/>
          <w:szCs w:val="24"/>
        </w:rPr>
        <w:t>write</w:t>
      </w:r>
      <w:r>
        <w:rPr>
          <w:rFonts w:ascii="Book Antiqua" w:eastAsia="Book Antiqua" w:hAnsi="Book Antiqua" w:cs="Book Antiqua"/>
          <w:sz w:val="24"/>
          <w:szCs w:val="24"/>
        </w:rPr>
        <w:t xml:space="preserve"> a MongoDB query to select database as ‘movies’.</w:t>
      </w:r>
    </w:p>
    <w:p w14:paraId="6EEAE559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1" w:name="_mrkp0tjl4a18" w:colFirst="0" w:colLast="0"/>
      <w:bookmarkEnd w:id="1"/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381AEE59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D81D7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use movies</w:t>
            </w:r>
          </w:p>
        </w:tc>
      </w:tr>
    </w:tbl>
    <w:p w14:paraId="7C368C9E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bookmarkStart w:id="2" w:name="_1md0vbue5msi" w:colFirst="0" w:colLast="0"/>
      <w:bookmarkEnd w:id="2"/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0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87474C8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BD83C1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witched to db movies</w:t>
            </w:r>
          </w:p>
        </w:tc>
      </w:tr>
    </w:tbl>
    <w:p w14:paraId="16B0E531" w14:textId="77777777" w:rsidR="0038794E" w:rsidRDefault="0038794E">
      <w:pPr>
        <w:spacing w:after="0"/>
        <w:ind w:firstLine="720"/>
        <w:rPr>
          <w:rFonts w:ascii="Arial" w:eastAsia="Arial" w:hAnsi="Arial" w:cs="Arial"/>
          <w:sz w:val="24"/>
          <w:szCs w:val="24"/>
        </w:rPr>
      </w:pPr>
    </w:p>
    <w:p w14:paraId="1B5535AF" w14:textId="75E7ED8B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Write a MongoDB query to display databases.</w:t>
      </w:r>
    </w:p>
    <w:p w14:paraId="2EF94CD9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 :</w:t>
      </w:r>
    </w:p>
    <w:tbl>
      <w:tblPr>
        <w:tblStyle w:val="a1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56384F24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5E53E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show dbs</w:t>
            </w:r>
          </w:p>
        </w:tc>
      </w:tr>
    </w:tbl>
    <w:p w14:paraId="49410D31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 :</w:t>
      </w:r>
    </w:p>
    <w:tbl>
      <w:tblPr>
        <w:tblStyle w:val="a2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DE08D97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3E6F7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admin 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config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local   0.000GB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movies  0.000GB</w:t>
            </w:r>
          </w:p>
        </w:tc>
      </w:tr>
    </w:tbl>
    <w:p w14:paraId="1AA49700" w14:textId="5D90E6A7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Create a collection called ‘mvr_name’.(use capping and not capping)</w:t>
      </w:r>
    </w:p>
    <w:p w14:paraId="374196DE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(crapping):</w:t>
      </w:r>
    </w:p>
    <w:tbl>
      <w:tblPr>
        <w:tblStyle w:val="a3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0C51D06C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5A181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createCollection("mvr_name", { capped : true } )</w:t>
            </w:r>
          </w:p>
        </w:tc>
      </w:tr>
    </w:tbl>
    <w:p w14:paraId="39B56AB2" w14:textId="77777777"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7FCAEFA0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4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6B73239B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7B979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ok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errmsg" : "specify size:&lt;n&gt; when capped is tru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code" : 14832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"codeName" : "Location14832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</w:p>
        </w:tc>
      </w:tr>
    </w:tbl>
    <w:p w14:paraId="3B29EA8B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(Not Crapping):</w:t>
      </w:r>
    </w:p>
    <w:tbl>
      <w:tblPr>
        <w:tblStyle w:val="a5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713F2BA3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7AC70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createCollection("mvr_name", { capped : false } )</w:t>
            </w:r>
          </w:p>
        </w:tc>
      </w:tr>
    </w:tbl>
    <w:p w14:paraId="1F79FC16" w14:textId="77777777"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25C892D0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6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CBE2F61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B4FF98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ok" : 1 }</w:t>
            </w:r>
          </w:p>
        </w:tc>
      </w:tr>
    </w:tbl>
    <w:p w14:paraId="172C68D1" w14:textId="1AED89EF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Add 10 movies details to the collection named”mvr_name”.  Each document consists of following properties as Reviewer_name, movie_name, genre (Action,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>Crime,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>Horror, Comedy, Animation) as array, director, rating (out of 10), timestamp ( date and year release), reviewer_occupation.</w:t>
      </w:r>
    </w:p>
    <w:p w14:paraId="1DBDE5D5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7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0103B61B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6CFEF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 xml:space="preserve">db.mvr_name.insert([{Reviewer_name:"Blue sattai",movie_name:"bigil",genre:["Action","comedy"],Director:"atlee",Rating:7,timestamp:new Date("2019-11-27"),Reviewer_occupation:"youtuber"},{Reviewer_name:"Blue sattai",movie_name:"kappan",genre:["Action","comedy"],Director:"K.V.Anand",Rating:6,timestamp:new Date("2019-08-14"),Reviewer_occupation:"youtuber"},{Reviewer_name:"Blue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sattai",movie_name:"Ner Konda paarvai",genre:["Action"],Director:"H.Vinoth",Rating:7,timestamp:new Date("2019-09-09"),Reviewer_occupation:"youtuber"},{Reviewer_name:"Blue sattai",movie_name:"IT-2",genre:["Horror"],Director:"Andres Muschietti",Rating:8,timestamp:new Date("2019-04-07"),Reviewer_occupation:"youtuber"},{Reviewer_name:"Blue sattai",movie_name:"Joker",genre:["Crime"],Director:"Todd phillips",Rating:9,timestamp:new Date("2019-09-08"),Reviewer_occupation:"youtuber"},{Reviewer_name:"Blue sattai",movie_name:"Your Name",genre:["Animation"],Director:"Makoto Shinkai",Rating:9,timestamp:new Date("2019-11-27"),Reviewer_occupation:"youtuber"},{Reviewer_name:"Blue sattai",movie_name:"Avengers endgame",genre:["Action"],Director:"Russo brothers",Rating:9,timestamp:new Date("2019-06-29"),Reviewer_occupation:"youtuber"},{Reviewer_name:"Blue sattai",movie_name:"robo",genre:["Action","adventure"],Director:"shankar",Rating:8,timestamp:new Date("2010-09-17"),Reviewer_occupation:"youtuber"},{Reviewer_name:"Blue sattai",movie_name:"robo 2.0",genre:["Action","adventure"],Director:"shankar",Rating:6,timestamp:new Date("2018-10-16"),Reviewer_occupation:"youtuber"},{Reviewer_name:"Blue sattai",movie_name:"kaidhi",genre:["Action"],Director:"lokesh",Rating:8,timestamp:new Date("2019-10-27"),Reviewer_occupation:"youtuber"}])</w:t>
            </w:r>
          </w:p>
        </w:tc>
      </w:tr>
    </w:tbl>
    <w:p w14:paraId="066DD8B8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Output:</w:t>
      </w:r>
    </w:p>
    <w:tbl>
      <w:tblPr>
        <w:tblStyle w:val="a8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3E26005B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FB315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BulkWriteResult(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writeErrors" : [ 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writeConcernErrors" : [ 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nInserted" : 1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nUpserted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nMatched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nModified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nRemoved" : 0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upserted" : [ ]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)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</w:p>
        </w:tc>
      </w:tr>
    </w:tbl>
    <w:p w14:paraId="52E887D6" w14:textId="25D15391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Write a MongoDB query to display</w:t>
      </w:r>
      <w:r>
        <w:t xml:space="preserve"> </w:t>
      </w:r>
      <w:r>
        <w:rPr>
          <w:rFonts w:ascii="Book Antiqua" w:eastAsia="Book Antiqua" w:hAnsi="Book Antiqua" w:cs="Book Antiqua"/>
          <w:sz w:val="24"/>
          <w:szCs w:val="24"/>
        </w:rPr>
        <w:t xml:space="preserve">single document in a database and all the documents in a database.  And also Use </w:t>
      </w:r>
      <w:r>
        <w:rPr>
          <w:rFonts w:ascii="Book Antiqua" w:eastAsia="Book Antiqua" w:hAnsi="Book Antiqua" w:cs="Book Antiqua"/>
          <w:i/>
          <w:sz w:val="24"/>
          <w:szCs w:val="24"/>
        </w:rPr>
        <w:t>pretty()</w:t>
      </w:r>
      <w:r>
        <w:rPr>
          <w:rFonts w:ascii="Book Antiqua" w:eastAsia="Book Antiqua" w:hAnsi="Book Antiqua" w:cs="Book Antiqua"/>
          <w:sz w:val="24"/>
          <w:szCs w:val="24"/>
        </w:rPr>
        <w:t xml:space="preserve"> to display the results.</w:t>
      </w:r>
    </w:p>
    <w:p w14:paraId="3DB00258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Code 1:</w:t>
      </w:r>
    </w:p>
    <w:tbl>
      <w:tblPr>
        <w:tblStyle w:val="a9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316319B3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6CF80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;_name.find()</w:t>
            </w:r>
          </w:p>
        </w:tc>
      </w:tr>
    </w:tbl>
    <w:p w14:paraId="41DDA458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a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0755B143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6A646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ObjectId("5defd3ffe24626f63a775490"), "Reviewer_name" : "Blue sattai", "movie_name" : "bigil", "genre" : [ "Action", "comedy" ], "Director" : "atlee", "Rating" : 7, "timestamp" : ISODate("2019-11-27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1"), "Reviewer_name" : "Blue sattai", "movie_name" : "kappan", "genre" : [ "Action", "comedy" ], "Director" : "K.V.Anand", "Rating" : 6, "timestamp" : ISODate("2019-08-14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2"), "Reviewer_name" : "Blue sattai", "movie_name" : "Ner Konda paarvai", "genre" : [ "Action" ], "Director" : "H.Vinod", "Rating" : 7, "timestamp" : ISODate("2019-09-09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3"), "Reviewer_name" : "Blue sattai", "movie_name" : "IT-2", "genre" : [ "Horror" ], "Director" : "Andres Muschietti", "Rating" : 8, "timestamp" : ISODate("2019-04-07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4"), "Reviewer_name" : "Blue sattai", "movie_name" : "Joker", "genre" : [ "Crime" ], "Director" : "Todd phillips", "Rating" : 9, "timestamp" : ISODate("2019-09-08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5"), "Reviewer_name" : "Blue sattai", "movie_name" : "Your Name", "genre" : [ "Animation" ], "Director" : "Makoto Shinkai", "Rating" : 9, "timestamp" : ISODate("2019-11-27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6"), "Reviewer_name" : "Blue sattai", "movie_name" : "Avengers endgame", "genre" : [ "Action" ], "Director" : "Russo brothers", "Rating" : 9, "timestamp" : ISODate("2019-06-29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7"), "Reviewer_name" : "Blue sattai", "movie_name" : "robo", "genre" : [ "Action", "adventure" ], "Director" : "shankar", "Rating" : 8, "timestamp" : ISODate("2010-09-17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8"), "Reviewer_name" : "Blue sattai", "movie_name" : "robo 2.0", "genre" : [ "Action", "adventure" ], "Director" : "shankar", "Rating" : 6, "timestamp" : ISODate("2018-10-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>16T00:00:00Z"), "Reviewer_occupation" : "youtuber" 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 "_id" : ObjectId("5defd3ffe24626f63a775499"), "Reviewer_name" : "Blue sattai", "movie_name" : "kaidhi", "genre" : [ "Action" ], "Director" : "lokesh", "Rating" : 8, "timestamp" : ISODate("2019-10-27T00:00:00Z"), "Reviewer_occupation" : "youtuber" }</w:t>
            </w:r>
          </w:p>
        </w:tc>
      </w:tr>
    </w:tbl>
    <w:p w14:paraId="7D7E051E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Code 2(using pretty) :</w:t>
      </w:r>
    </w:p>
    <w:tbl>
      <w:tblPr>
        <w:tblStyle w:val="ab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55CEE86E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F6D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find().pretty()</w:t>
            </w:r>
          </w:p>
        </w:tc>
      </w:tr>
    </w:tbl>
    <w:p w14:paraId="7DB7AA03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c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0E483816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21E11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0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bigil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omedy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atle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7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11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1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kappa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omedy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K.V.Anand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6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08-14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2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Nerkonda parv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H.Vinod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7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09-09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3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IT-2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Horr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Andres Muschiett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04-0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4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Joker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Crim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Todd phillips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09-08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5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Your Nam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nima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Makoto Shink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11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6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Avengers endgame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Russo brothers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9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06-29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7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robo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dventur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shankar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0-09-1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8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robo 2.0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dventure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shankar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6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8-10-16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{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_id" : ObjectId("5defd3ffe24626f63a775499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name" : "Blue satta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movie_name" : "kaidhi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genre" : 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Action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]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Director" : "lokesh"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ating" : 8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timestamp" : ISODate("2019-10-27T00:00:00Z"),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"Reviewer_occupation" : "youtuber"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br/>
              <w:t>}</w:t>
            </w:r>
          </w:p>
        </w:tc>
      </w:tr>
    </w:tbl>
    <w:p w14:paraId="039C6988" w14:textId="77777777"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2289291A" w14:textId="3F669E5A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highest and lowest rating movie and update the movie rating as maximum- minimum and minimum to Maximum.</w:t>
      </w:r>
    </w:p>
    <w:p w14:paraId="02FA81BF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d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293BF99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5031CF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([</w:t>
            </w: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ab/>
              <w:t>{ "$group": { "_id": null,  "MaximumValue":{ "$max": "$Rating" },   "MinimumValue": { "$min": "$Rating" }}} ]);</w:t>
            </w:r>
          </w:p>
        </w:tc>
      </w:tr>
    </w:tbl>
    <w:p w14:paraId="192A228E" w14:textId="77777777" w:rsidR="0038794E" w:rsidRDefault="00951951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e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40F42927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C707D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null, "MaximumValue" : 9, "MinimumValue" : 6 }</w:t>
            </w:r>
          </w:p>
        </w:tc>
      </w:tr>
    </w:tbl>
    <w:p w14:paraId="71DB8A6B" w14:textId="77777777" w:rsidR="0038794E" w:rsidRDefault="0038794E">
      <w:pPr>
        <w:spacing w:after="0" w:line="360" w:lineRule="auto"/>
        <w:ind w:left="720"/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0E5A1A98" w14:textId="48E2631D" w:rsidR="0038794E" w:rsidRDefault="00951951">
      <w:pPr>
        <w:numPr>
          <w:ilvl w:val="0"/>
          <w:numId w:val="1"/>
        </w:numPr>
        <w:spacing w:after="0" w:line="360" w:lineRule="auto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MongoDB Querying:</w:t>
      </w:r>
    </w:p>
    <w:p w14:paraId="31BAE61A" w14:textId="77777777"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total number of rating movies rated by user belonging to specific occupation.</w:t>
      </w:r>
    </w:p>
    <w:p w14:paraId="6A1A45B7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f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439593C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16842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([{$group : {_id : "$Reviewer_occupation", sum : {$sum : 1}}}])</w:t>
            </w:r>
          </w:p>
        </w:tc>
      </w:tr>
    </w:tbl>
    <w:p w14:paraId="4721218C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f0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68BCB809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0CE07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"youtuber", "sum" : 20 }</w:t>
            </w:r>
          </w:p>
        </w:tc>
      </w:tr>
    </w:tbl>
    <w:p w14:paraId="2AED14C7" w14:textId="77777777"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lastRenderedPageBreak/>
        <w:t>Find the average rating by reviewer and movie.</w:t>
      </w:r>
    </w:p>
    <w:p w14:paraId="6442D229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:</w:t>
      </w:r>
    </w:p>
    <w:tbl>
      <w:tblPr>
        <w:tblStyle w:val="af1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7F04BD4D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54DC0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aggregate([{ "$group": {"_id": null,   "average rating":{"$avg": "$Rating" }}} ]);</w:t>
            </w:r>
          </w:p>
        </w:tc>
      </w:tr>
    </w:tbl>
    <w:p w14:paraId="73DF2B3B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f2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7F49FBBD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A64CD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null, "average rating" : 7.7 }</w:t>
            </w:r>
          </w:p>
        </w:tc>
      </w:tr>
    </w:tbl>
    <w:p w14:paraId="544B77BF" w14:textId="77777777" w:rsidR="0038794E" w:rsidRDefault="00951951">
      <w:pPr>
        <w:numPr>
          <w:ilvl w:val="0"/>
          <w:numId w:val="2"/>
        </w:numPr>
        <w:spacing w:after="0" w:line="360" w:lineRule="auto"/>
        <w:jc w:val="both"/>
        <w:rPr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Find the movie name filmed between 2015 and 2017 and also find the 3</w:t>
      </w:r>
      <w:r>
        <w:rPr>
          <w:rFonts w:ascii="Book Antiqua" w:eastAsia="Book Antiqua" w:hAnsi="Book Antiqua" w:cs="Book Antiqua"/>
          <w:sz w:val="24"/>
          <w:szCs w:val="24"/>
          <w:vertAlign w:val="superscript"/>
        </w:rPr>
        <w:t>rd</w:t>
      </w:r>
      <w:r>
        <w:rPr>
          <w:rFonts w:ascii="Book Antiqua" w:eastAsia="Book Antiqua" w:hAnsi="Book Antiqua" w:cs="Book Antiqua"/>
          <w:sz w:val="24"/>
          <w:szCs w:val="24"/>
        </w:rPr>
        <w:t xml:space="preserve"> highest rated movie. [Hint: use sort, limit, skip]</w:t>
      </w:r>
    </w:p>
    <w:p w14:paraId="6E3DBE6A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Code for movie filmed between 2015 and 2017:</w:t>
      </w:r>
    </w:p>
    <w:tbl>
      <w:tblPr>
        <w:tblStyle w:val="af3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210421B2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ED527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db.mvr_name.find({"timestamp":{$gte:new ISODate("2015-01-01T00:00:00Z"),$lte:new ISODate("2017-12-30T00:00:00Z")}})</w:t>
            </w:r>
          </w:p>
        </w:tc>
      </w:tr>
    </w:tbl>
    <w:p w14:paraId="368D6C0D" w14:textId="77777777" w:rsidR="0038794E" w:rsidRDefault="00951951">
      <w:pPr>
        <w:spacing w:after="0" w:line="360" w:lineRule="auto"/>
        <w:ind w:left="1170"/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Output:</w:t>
      </w:r>
    </w:p>
    <w:tbl>
      <w:tblPr>
        <w:tblStyle w:val="af4"/>
        <w:tblW w:w="0" w:type="auto"/>
        <w:tblLayout w:type="fixed"/>
        <w:tblLook w:val="0600" w:firstRow="0" w:lastRow="0" w:firstColumn="0" w:lastColumn="0" w:noHBand="1" w:noVBand="1"/>
      </w:tblPr>
      <w:tblGrid>
        <w:gridCol w:w="10170"/>
      </w:tblGrid>
      <w:tr w:rsidR="0038794E" w14:paraId="732E9261" w14:textId="77777777">
        <w:tc>
          <w:tcPr>
            <w:tcW w:w="10170" w:type="dxa"/>
            <w:shd w:val="clear" w:color="auto" w:fill="282C3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70603" w14:textId="77777777" w:rsidR="0038794E" w:rsidRDefault="00951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color w:val="ABB2BF"/>
                <w:sz w:val="24"/>
                <w:szCs w:val="24"/>
                <w:shd w:val="clear" w:color="auto" w:fill="282C34"/>
              </w:rPr>
              <w:t>{ "_id" : ObjectId("5defd3ffe24626f63a775498"), "Reviewer_name" : "Blue sattai", "movie_name" : "robo 2.0", "genre" : [ "Action", "adventure" ], "Director" : "shankar", "Rating" : 6, "timestamp" : ISODate("2018-10-16T00:00:00Z"), "Reviewer_occupation" : "youtuber" }</w:t>
            </w:r>
          </w:p>
        </w:tc>
      </w:tr>
    </w:tbl>
    <w:p w14:paraId="5CB285A7" w14:textId="77777777"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  Code for 3rd highest:</w:t>
      </w:r>
    </w:p>
    <w:p w14:paraId="47BE3F98" w14:textId="77777777"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</w:t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 xml:space="preserve">  db.mvr_name.find({},{"movie_name":1,_id:0}).sort({"Rating":-1}).limit(1).skip(2)</w:t>
      </w:r>
    </w:p>
    <w:p w14:paraId="689A8195" w14:textId="77777777"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  <w:t xml:space="preserve">        Output:</w:t>
      </w:r>
    </w:p>
    <w:p w14:paraId="0A6A2964" w14:textId="77777777" w:rsidR="0038794E" w:rsidRDefault="00951951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ab/>
      </w:r>
      <w:r>
        <w:rPr>
          <w:rFonts w:ascii="Consolas" w:eastAsia="Consolas" w:hAnsi="Consolas" w:cs="Consolas"/>
          <w:color w:val="ABB2BF"/>
          <w:sz w:val="24"/>
          <w:szCs w:val="24"/>
          <w:shd w:val="clear" w:color="auto" w:fill="282C34"/>
        </w:rPr>
        <w:t xml:space="preserve">       { "movie_name" : "Avengers endgame" }</w:t>
      </w:r>
    </w:p>
    <w:p w14:paraId="25C2A943" w14:textId="77777777" w:rsidR="0038794E" w:rsidRDefault="0038794E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37E43134" w14:textId="77777777" w:rsidR="0038794E" w:rsidRDefault="0038794E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484064C4" w14:textId="77777777" w:rsidR="0038794E" w:rsidRDefault="00446890">
      <w:pPr>
        <w:jc w:val="both"/>
        <w:rPr>
          <w:rFonts w:ascii="Book Antiqua" w:eastAsia="Book Antiqua" w:hAnsi="Book Antiqua" w:cs="Book Antiqua"/>
          <w:sz w:val="24"/>
          <w:szCs w:val="24"/>
        </w:rPr>
      </w:pPr>
      <w:r>
        <w:pict w14:anchorId="69669AFA">
          <v:rect id="_x0000_i1025" style="width:0;height:1.5pt" o:hralign="center" o:hrstd="t" o:hr="t" fillcolor="#a0a0a0" stroked="f"/>
        </w:pict>
      </w:r>
    </w:p>
    <w:sectPr w:rsidR="0038794E">
      <w:headerReference w:type="default" r:id="rId11"/>
      <w:pgSz w:w="12240" w:h="15840"/>
      <w:pgMar w:top="1440" w:right="63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A8939" w14:textId="77777777" w:rsidR="00446890" w:rsidRDefault="00446890">
      <w:pPr>
        <w:spacing w:after="0" w:line="240" w:lineRule="auto"/>
      </w:pPr>
      <w:r>
        <w:separator/>
      </w:r>
    </w:p>
  </w:endnote>
  <w:endnote w:type="continuationSeparator" w:id="0">
    <w:p w14:paraId="7C4D543E" w14:textId="77777777" w:rsidR="00446890" w:rsidRDefault="004468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aur">
    <w:altName w:val="Centaur"/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AA9A8" w14:textId="77777777" w:rsidR="00446890" w:rsidRDefault="00446890">
      <w:pPr>
        <w:spacing w:after="0" w:line="240" w:lineRule="auto"/>
      </w:pPr>
      <w:r>
        <w:separator/>
      </w:r>
    </w:p>
  </w:footnote>
  <w:footnote w:type="continuationSeparator" w:id="0">
    <w:p w14:paraId="65AC5DF4" w14:textId="77777777" w:rsidR="00446890" w:rsidRDefault="004468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53017" w14:textId="3FFF329D" w:rsidR="0038794E" w:rsidRPr="00435158" w:rsidRDefault="008F56DC" w:rsidP="008F56DC">
    <w:pPr>
      <w:tabs>
        <w:tab w:val="right" w:pos="10170"/>
      </w:tabs>
      <w:spacing w:after="0" w:line="240" w:lineRule="auto"/>
    </w:pPr>
    <w:r>
      <w:rPr>
        <w:rFonts w:ascii="Times New Roman" w:hAnsi="Times New Roman"/>
        <w:b/>
        <w:sz w:val="24"/>
        <w:szCs w:val="24"/>
      </w:rPr>
      <w:t>18mis7250</w:t>
    </w:r>
    <w:r>
      <w:rPr>
        <w:rFonts w:ascii="Times New Roman" w:hAnsi="Times New Roman"/>
        <w:b/>
        <w:sz w:val="24"/>
        <w:szCs w:val="24"/>
      </w:rPr>
      <w:tab/>
      <w:t>Amit Kumar Sah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BE6317"/>
    <w:multiLevelType w:val="multilevel"/>
    <w:tmpl w:val="7AFEEFA6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3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0E426BE"/>
    <w:multiLevelType w:val="multilevel"/>
    <w:tmpl w:val="F50C73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TUwNzO2sDQyMTJU0lEKTi0uzszPAykwrQUAspmsgCwAAAA="/>
  </w:docVars>
  <w:rsids>
    <w:rsidRoot w:val="0038794E"/>
    <w:rsid w:val="000E583A"/>
    <w:rsid w:val="00157F87"/>
    <w:rsid w:val="00202706"/>
    <w:rsid w:val="002C79E8"/>
    <w:rsid w:val="00333740"/>
    <w:rsid w:val="003608B9"/>
    <w:rsid w:val="0038794E"/>
    <w:rsid w:val="003D49FF"/>
    <w:rsid w:val="00435158"/>
    <w:rsid w:val="00446890"/>
    <w:rsid w:val="005336F0"/>
    <w:rsid w:val="006274E0"/>
    <w:rsid w:val="00633A0D"/>
    <w:rsid w:val="0068197E"/>
    <w:rsid w:val="008F56DC"/>
    <w:rsid w:val="0093798A"/>
    <w:rsid w:val="00951951"/>
    <w:rsid w:val="00AB32DC"/>
    <w:rsid w:val="00BB59E9"/>
    <w:rsid w:val="00E46DAB"/>
    <w:rsid w:val="00E95A94"/>
    <w:rsid w:val="00ED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DB1E4"/>
  <w15:docId w15:val="{FA0BD2F9-3983-4A50-83B8-A5818930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8" w:space="4" w:color="4F81BD"/>
      </w:pBdr>
      <w:spacing w:after="300" w:line="240" w:lineRule="auto"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351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51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51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51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51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51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515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51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158"/>
  </w:style>
  <w:style w:type="paragraph" w:styleId="Footer">
    <w:name w:val="footer"/>
    <w:basedOn w:val="Normal"/>
    <w:link w:val="FooterChar"/>
    <w:uiPriority w:val="99"/>
    <w:unhideWhenUsed/>
    <w:rsid w:val="004351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73CA7B58CB742AE325175108AEBE9" ma:contentTypeVersion="0" ma:contentTypeDescription="Create a new document." ma:contentTypeScope="" ma:versionID="e3e7984e406bf6e73576d8fa9f42a8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A21F5A-2DA3-491A-91BF-2A2773EECF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B84F38-9FB9-4B0E-87F6-602F60E35E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68FAFE1-D4DE-43A1-B364-6588329BFA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76</Words>
  <Characters>8988</Characters>
  <Application>Microsoft Office Word</Application>
  <DocSecurity>0</DocSecurity>
  <Lines>74</Lines>
  <Paragraphs>21</Paragraphs>
  <ScaleCrop>false</ScaleCrop>
  <Company/>
  <LinksUpToDate>false</LinksUpToDate>
  <CharactersWithSpaces>10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y</dc:creator>
  <cp:lastModifiedBy>GOPILAL SAHU</cp:lastModifiedBy>
  <cp:revision>16</cp:revision>
  <cp:lastPrinted>2021-05-22T06:30:00Z</cp:lastPrinted>
  <dcterms:created xsi:type="dcterms:W3CDTF">2019-12-12T17:24:00Z</dcterms:created>
  <dcterms:modified xsi:type="dcterms:W3CDTF">2021-05-2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73CA7B58CB742AE325175108AEBE9</vt:lpwstr>
  </property>
</Properties>
</file>